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DB750" w14:textId="77777777" w:rsidR="003674F5" w:rsidRPr="00DF5189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 xml:space="preserve">Curriculum </w:t>
      </w: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V</w:t>
      </w:r>
      <w:r w:rsidRPr="00DF5189"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t>itae</w:t>
      </w:r>
    </w:p>
    <w:p w14:paraId="17BE47DD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988"/>
        <w:gridCol w:w="1281"/>
        <w:gridCol w:w="3564"/>
      </w:tblGrid>
      <w:tr w:rsidR="003674F5" w:rsidRPr="00DF5189" w14:paraId="5A357276" w14:textId="77777777" w:rsidTr="0069502F">
        <w:tblPrEx>
          <w:tblCellMar>
            <w:top w:w="0" w:type="dxa"/>
            <w:bottom w:w="0" w:type="dxa"/>
          </w:tblCellMar>
        </w:tblPrEx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9D7ADEB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6237F8E5" w14:textId="77777777" w:rsidR="003674F5" w:rsidRPr="00DF5189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98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8545205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5DB41B6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</w:p>
          <w:p w14:paraId="7774D049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564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7677362" w14:textId="77777777" w:rsidR="003674F5" w:rsidRPr="00EA4DF7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middle  </w:t>
            </w:r>
            <w:r w:rsidRPr="00300F84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 xml:space="preserve">    </w:t>
            </w:r>
            <w:r w:rsidRPr="00EA4DF7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family</w:t>
            </w:r>
          </w:p>
          <w:p w14:paraId="36C261FA" w14:textId="77777777" w:rsidR="003674F5" w:rsidRPr="00DF5189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 w:hint="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4F74ED03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p w14:paraId="53B56541" w14:textId="77777777" w:rsidR="003674F5" w:rsidRPr="00DF5189" w:rsidRDefault="003674F5" w:rsidP="003674F5">
      <w:pPr>
        <w:rPr>
          <w:rFonts w:ascii="Century" w:eastAsia="ＭＳ Ｐ明朝"/>
          <w:snapToGrid w:val="0"/>
          <w:kern w:val="20"/>
          <w:sz w:val="24"/>
          <w:szCs w:val="24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Nationality                               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 </w:t>
      </w:r>
      <w:r w:rsidRPr="00DF5189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Select your gender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:</w:t>
      </w:r>
      <w:r w:rsidRPr="004B03F7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 </w:t>
      </w:r>
      <w:r w:rsidRPr="00C6092D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Male/Female</w:t>
      </w:r>
    </w:p>
    <w:p w14:paraId="70FA4E4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 xml:space="preserve">Date of </w:t>
      </w:r>
      <w:r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b</w:t>
      </w:r>
      <w:r w:rsidRPr="00DF5189">
        <w:rPr>
          <w:rFonts w:ascii="Century" w:eastAsia="ＭＳ Ｐ明朝"/>
          <w:snapToGrid w:val="0"/>
          <w:kern w:val="20"/>
          <w:sz w:val="24"/>
          <w:szCs w:val="24"/>
          <w:u w:val="single"/>
          <w:lang w:bidi="en-US"/>
        </w:rPr>
        <w:t>irth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>(MM DD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, </w:t>
      </w:r>
      <w:proofErr w:type="gramStart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YY)   </w:t>
      </w:r>
      <w:proofErr w:type="gramEnd"/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(Age           ) </w:t>
      </w:r>
    </w:p>
    <w:p w14:paraId="4D9A91B9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>Current</w:t>
      </w:r>
      <w:r w:rsidRPr="00DF5189">
        <w:rPr>
          <w:rFonts w:ascii="Century" w:eastAsia="ＭＳ Ｐ明朝"/>
          <w:sz w:val="24"/>
          <w:szCs w:val="24"/>
          <w:u w:val="single"/>
          <w:lang w:bidi="en-US"/>
        </w:rPr>
        <w:t xml:space="preserve"> address                                                                 </w:t>
      </w:r>
    </w:p>
    <w:p w14:paraId="3DD5576D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hone number                                                                  </w:t>
      </w:r>
    </w:p>
    <w:p w14:paraId="3C87B5AF" w14:textId="77777777" w:rsidR="003674F5" w:rsidRPr="00DF5189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  <w:r>
        <w:rPr>
          <w:rFonts w:ascii="Century" w:eastAsia="ＭＳ Ｐ明朝"/>
          <w:sz w:val="24"/>
          <w:szCs w:val="24"/>
          <w:u w:val="single"/>
          <w:lang w:bidi="en-US"/>
        </w:rPr>
        <w:t xml:space="preserve">Email address                                                                  </w:t>
      </w:r>
    </w:p>
    <w:p w14:paraId="3D51C02F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Educational background (starting from elementary school)</w:t>
      </w:r>
    </w:p>
    <w:p w14:paraId="04469B1A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3B8E7A0" w14:textId="77777777" w:rsidR="003674F5" w:rsidRPr="00DF5189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</w:p>
    <w:p w14:paraId="079A9AED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136399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84CE26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Work history</w:t>
      </w:r>
    </w:p>
    <w:p w14:paraId="28963CE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6AAEEDD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69A6DA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6D6E5412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Honors and prizes (if any)</w:t>
      </w:r>
    </w:p>
    <w:p w14:paraId="3C9C28A8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DD08115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52F4EA7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18D4411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  <w:r w:rsidRPr="00DF5189">
        <w:rPr>
          <w:rFonts w:ascii="Century" w:eastAsia="ＭＳ Ｐ明朝"/>
          <w:sz w:val="24"/>
          <w:szCs w:val="24"/>
          <w:u w:val="single"/>
          <w:lang w:bidi="en-US"/>
        </w:rPr>
        <w:t>Research history (if any)</w:t>
      </w:r>
    </w:p>
    <w:p w14:paraId="21D198A6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0D9DFDE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416DE6AB" w14:textId="77777777" w:rsidR="003674F5" w:rsidRPr="00DF5189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30370F9B" w14:textId="77777777" w:rsidR="003674F5" w:rsidRPr="00DF5189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>P</w:t>
      </w:r>
      <w:r>
        <w:rPr>
          <w:rFonts w:ascii="Century" w:eastAsia="ＭＳ Ｐ明朝"/>
          <w:sz w:val="24"/>
          <w:szCs w:val="24"/>
          <w:u w:val="single"/>
          <w:lang w:bidi="en-US"/>
        </w:rPr>
        <w:t>ublication list (if any)</w:t>
      </w:r>
    </w:p>
    <w:p w14:paraId="4B5E7850" w14:textId="77777777" w:rsidR="003674F5" w:rsidRDefault="003674F5" w:rsidP="003674F5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023A6816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 w:rsidRPr="00C6092D">
        <w:rPr>
          <w:rFonts w:ascii="Century" w:eastAsia="ＭＳ Ｐ明朝" w:hint="eastAsia"/>
          <w:sz w:val="24"/>
          <w:szCs w:val="24"/>
          <w:lang w:bidi="en-US"/>
        </w:rPr>
        <w:t>I</w:t>
      </w:r>
      <w:r w:rsidRPr="00C6092D">
        <w:rPr>
          <w:rFonts w:ascii="Century" w:eastAsia="ＭＳ Ｐ明朝"/>
          <w:sz w:val="24"/>
          <w:szCs w:val="24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lang w:bidi="en-US"/>
        </w:rPr>
        <w:t>hereby declare that the above information is true and correct.</w:t>
      </w:r>
    </w:p>
    <w:p w14:paraId="15B7D15D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  <w:r>
        <w:rPr>
          <w:rFonts w:ascii="Century" w:eastAsia="ＭＳ Ｐ明朝"/>
          <w:sz w:val="24"/>
          <w:szCs w:val="24"/>
          <w:lang w:bidi="en-US"/>
        </w:rPr>
        <w:t>Date (</w:t>
      </w:r>
      <w:r w:rsidRPr="00395AF7">
        <w:rPr>
          <w:rFonts w:ascii="Century" w:eastAsia="ＭＳ Ｐ明朝"/>
          <w:sz w:val="24"/>
          <w:szCs w:val="24"/>
          <w:lang w:bidi="en-US"/>
        </w:rPr>
        <w:t xml:space="preserve">MM DD, </w:t>
      </w:r>
      <w:proofErr w:type="gramStart"/>
      <w:r w:rsidRPr="00395AF7">
        <w:rPr>
          <w:rFonts w:ascii="Century" w:eastAsia="ＭＳ Ｐ明朝"/>
          <w:sz w:val="24"/>
          <w:szCs w:val="24"/>
          <w:lang w:bidi="en-US"/>
        </w:rPr>
        <w:t>YY</w:t>
      </w:r>
      <w:r>
        <w:rPr>
          <w:rFonts w:ascii="Century" w:eastAsia="ＭＳ Ｐ明朝"/>
          <w:sz w:val="24"/>
          <w:szCs w:val="24"/>
          <w:lang w:bidi="en-US"/>
        </w:rPr>
        <w:t xml:space="preserve">)   </w:t>
      </w:r>
      <w:proofErr w:type="gramEnd"/>
      <w:r>
        <w:rPr>
          <w:rFonts w:ascii="Century" w:eastAsia="ＭＳ Ｐ明朝"/>
          <w:sz w:val="24"/>
          <w:szCs w:val="24"/>
          <w:lang w:bidi="en-US"/>
        </w:rPr>
        <w:t xml:space="preserve">                 Signature</w:t>
      </w:r>
    </w:p>
    <w:p w14:paraId="47E78732" w14:textId="77777777" w:rsidR="003674F5" w:rsidRDefault="003674F5" w:rsidP="003674F5">
      <w:pPr>
        <w:rPr>
          <w:rFonts w:ascii="Century" w:eastAsia="ＭＳ Ｐ明朝"/>
          <w:sz w:val="24"/>
          <w:szCs w:val="24"/>
          <w:lang w:bidi="en-US"/>
        </w:rPr>
      </w:pPr>
    </w:p>
    <w:p w14:paraId="183A72AA" w14:textId="77777777" w:rsidR="003674F5" w:rsidRPr="00C6092D" w:rsidRDefault="003674F5" w:rsidP="003674F5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  <w:r>
        <w:rPr>
          <w:rFonts w:ascii="Century" w:eastAsia="ＭＳ Ｐ明朝" w:hint="eastAsia"/>
          <w:sz w:val="24"/>
          <w:szCs w:val="24"/>
          <w:u w:val="single"/>
          <w:lang w:bidi="en-US"/>
        </w:rPr>
        <w:t xml:space="preserve"> </w:t>
      </w:r>
      <w:r>
        <w:rPr>
          <w:rFonts w:ascii="Century" w:eastAsia="ＭＳ Ｐ明朝"/>
          <w:sz w:val="24"/>
          <w:szCs w:val="24"/>
          <w:u w:val="single"/>
          <w:lang w:bidi="en-US"/>
        </w:rPr>
        <w:t xml:space="preserve">                                                                              </w:t>
      </w:r>
    </w:p>
    <w:p w14:paraId="154DB402" w14:textId="77777777" w:rsidR="006B13C5" w:rsidRDefault="006B13C5" w:rsidP="003674F5">
      <w:pPr>
        <w:jc w:val="center"/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sectPr w:rsidR="006B13C5" w:rsidSect="0075787C">
          <w:pgSz w:w="11906" w:h="16838" w:code="9"/>
          <w:pgMar w:top="1440" w:right="1080" w:bottom="1440" w:left="1080" w:header="851" w:footer="992" w:gutter="0"/>
          <w:cols w:space="425"/>
          <w:docGrid w:type="linesAndChars" w:linePitch="407" w:charSpace="-176"/>
        </w:sectPr>
      </w:pPr>
    </w:p>
    <w:p w14:paraId="60FF78CE" w14:textId="77777777" w:rsidR="003674F5" w:rsidRPr="00FF7CA3" w:rsidRDefault="003674F5" w:rsidP="003674F5">
      <w:pPr>
        <w:jc w:val="center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b/>
          <w:bCs/>
          <w:snapToGrid w:val="0"/>
          <w:kern w:val="20"/>
          <w:sz w:val="36"/>
          <w:szCs w:val="36"/>
          <w:lang w:bidi="en-US"/>
        </w:rPr>
        <w:lastRenderedPageBreak/>
        <w:t>Statement of Purpose</w:t>
      </w:r>
    </w:p>
    <w:p w14:paraId="43CA6CFF" w14:textId="77777777" w:rsidR="003674F5" w:rsidRPr="00FF7CA3" w:rsidRDefault="003674F5" w:rsidP="003674F5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9690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857"/>
        <w:gridCol w:w="2851"/>
        <w:gridCol w:w="1224"/>
        <w:gridCol w:w="3758"/>
      </w:tblGrid>
      <w:tr w:rsidR="003674F5" w14:paraId="3CA9C8CE" w14:textId="77777777" w:rsidTr="0069502F">
        <w:tblPrEx>
          <w:tblCellMar>
            <w:top w:w="0" w:type="dxa"/>
            <w:bottom w:w="0" w:type="dxa"/>
          </w:tblCellMar>
        </w:tblPrEx>
        <w:trPr>
          <w:trHeight w:val="651"/>
        </w:trPr>
        <w:tc>
          <w:tcPr>
            <w:tcW w:w="1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7C45DA2" w14:textId="77777777" w:rsidR="003674F5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 w:rsidRPr="00FF7CA3"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umber</w:t>
            </w:r>
          </w:p>
          <w:p w14:paraId="5348F860" w14:textId="77777777" w:rsidR="003674F5" w:rsidRPr="00FF7CA3" w:rsidRDefault="003674F5" w:rsidP="0069502F">
            <w:pPr>
              <w:autoSpaceDE w:val="0"/>
              <w:autoSpaceDN w:val="0"/>
              <w:adjustRightInd w:val="0"/>
              <w:ind w:firstLineChars="50" w:firstLine="12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(Univ use only)</w:t>
            </w:r>
          </w:p>
        </w:tc>
        <w:tc>
          <w:tcPr>
            <w:tcW w:w="285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16D63A0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4C93C86B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>Name of</w:t>
            </w:r>
            <w:r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br/>
              <w:t>a</w:t>
            </w:r>
            <w:r w:rsidRPr="00DF5189">
              <w:rPr>
                <w:rFonts w:ascii="Century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  <w:t xml:space="preserve">pplicant </w:t>
            </w:r>
          </w:p>
        </w:tc>
        <w:tc>
          <w:tcPr>
            <w:tcW w:w="375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C7C7BCC" w14:textId="77777777" w:rsidR="003674F5" w:rsidRPr="00EF66EB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EF66EB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      middle      family</w:t>
            </w:r>
          </w:p>
          <w:p w14:paraId="2EA63387" w14:textId="77777777" w:rsidR="003674F5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/>
                <w:b/>
                <w:bCs/>
                <w:color w:val="000000"/>
                <w:kern w:val="0"/>
                <w:sz w:val="24"/>
                <w:szCs w:val="24"/>
              </w:rPr>
            </w:pPr>
          </w:p>
          <w:p w14:paraId="39138388" w14:textId="77777777" w:rsidR="003674F5" w:rsidRPr="00FF7CA3" w:rsidRDefault="003674F5" w:rsidP="0069502F">
            <w:pPr>
              <w:autoSpaceDE w:val="0"/>
              <w:autoSpaceDN w:val="0"/>
              <w:adjustRightInd w:val="0"/>
              <w:jc w:val="center"/>
              <w:rPr>
                <w:rFonts w:ascii="ＭＳ Ｐ明朝" w:eastAsia="ＭＳ Ｐ明朝" w:cs="ＭＳ Ｐ明朝" w:hint="eastAsia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</w:tr>
    </w:tbl>
    <w:p w14:paraId="58895CDA" w14:textId="77777777" w:rsidR="003674F5" w:rsidRDefault="003674F5" w:rsidP="003674F5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48"/>
      </w:tblGrid>
      <w:tr w:rsidR="003674F5" w:rsidRPr="0085208E" w14:paraId="501D1548" w14:textId="77777777" w:rsidTr="006B13C5">
        <w:trPr>
          <w:trHeight w:val="11116"/>
        </w:trPr>
        <w:tc>
          <w:tcPr>
            <w:tcW w:w="9848" w:type="dxa"/>
            <w:shd w:val="clear" w:color="auto" w:fill="auto"/>
          </w:tcPr>
          <w:p w14:paraId="28BC051E" w14:textId="77777777" w:rsidR="003674F5" w:rsidRPr="0085208E" w:rsidRDefault="003674F5" w:rsidP="0069502F">
            <w:pPr>
              <w:rPr>
                <w:rFonts w:ascii="Century" w:eastAsia="ＭＳ Ｐ明朝" w:hint="eastAsia"/>
                <w:snapToGrid w:val="0"/>
                <w:kern w:val="20"/>
                <w:sz w:val="24"/>
                <w:szCs w:val="24"/>
                <w:lang w:bidi="en-US"/>
              </w:rPr>
            </w:pPr>
          </w:p>
        </w:tc>
      </w:tr>
    </w:tbl>
    <w:p w14:paraId="06C64CA4" w14:textId="77777777" w:rsidR="003674F5" w:rsidRDefault="003674F5" w:rsidP="004B03F7">
      <w:pPr>
        <w:rPr>
          <w:rFonts w:ascii="Century" w:eastAsia="ＭＳ Ｐ明朝"/>
          <w:sz w:val="24"/>
          <w:szCs w:val="24"/>
          <w:u w:val="single"/>
          <w:lang w:bidi="en-US"/>
        </w:rPr>
      </w:pPr>
    </w:p>
    <w:p w14:paraId="2A5C2CC5" w14:textId="77777777" w:rsidR="00DE597C" w:rsidRDefault="00CF2CBF" w:rsidP="00CF2CBF">
      <w:pPr>
        <w:jc w:val="center"/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</w:pPr>
      <w:r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lastRenderedPageBreak/>
        <w:t>Permission</w:t>
      </w: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 xml:space="preserve"> to Take Entrance Examination </w:t>
      </w:r>
    </w:p>
    <w:p w14:paraId="0076EF1F" w14:textId="65D4A8CA" w:rsidR="00CF2CBF" w:rsidRPr="003E3D83" w:rsidRDefault="00CF2CBF" w:rsidP="00CF2CBF">
      <w:pPr>
        <w:jc w:val="center"/>
        <w:rPr>
          <w:rFonts w:ascii="Century" w:eastAsia="ＭＳ Ｐ明朝"/>
          <w:b/>
          <w:snapToGrid w:val="0"/>
          <w:spacing w:val="-4"/>
          <w:kern w:val="20"/>
          <w:sz w:val="36"/>
          <w:szCs w:val="36"/>
        </w:rPr>
      </w:pPr>
      <w:r w:rsidRPr="003E3D83">
        <w:rPr>
          <w:rFonts w:ascii="Century" w:eastAsia="ＭＳ Ｐ明朝"/>
          <w:b/>
          <w:bCs/>
          <w:snapToGrid w:val="0"/>
          <w:spacing w:val="-4"/>
          <w:kern w:val="20"/>
          <w:sz w:val="36"/>
          <w:szCs w:val="36"/>
          <w:lang w:bidi="en-US"/>
        </w:rPr>
        <w:t>and Attend School</w:t>
      </w:r>
    </w:p>
    <w:p w14:paraId="6DC02CEF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0088C145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 w:val="30"/>
          <w:szCs w:val="30"/>
          <w:lang w:bidi="en-US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Fujita Health University </w:t>
      </w:r>
    </w:p>
    <w:p w14:paraId="196B1710" w14:textId="77777777" w:rsidR="00CF2CBF" w:rsidRPr="003E3D83" w:rsidRDefault="00CF2CBF" w:rsidP="00CF2CBF">
      <w:pPr>
        <w:ind w:firstLineChars="50" w:firstLine="15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Graduate School of Medicine</w:t>
      </w:r>
    </w:p>
    <w:p w14:paraId="3C606D9F" w14:textId="77777777" w:rsidR="00CF2CBF" w:rsidRPr="003E3D83" w:rsidRDefault="00CF2CBF" w:rsidP="00CF2CBF">
      <w:pPr>
        <w:ind w:firstLineChars="100" w:firstLine="300"/>
        <w:rPr>
          <w:rFonts w:ascii="Century" w:eastAsia="ＭＳ Ｐ明朝"/>
          <w:snapToGrid w:val="0"/>
          <w:kern w:val="20"/>
          <w:sz w:val="30"/>
          <w:szCs w:val="30"/>
        </w:rPr>
      </w:pP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Attn: Dean of </w:t>
      </w:r>
      <w:r>
        <w:rPr>
          <w:rFonts w:ascii="Century" w:eastAsia="ＭＳ Ｐ明朝"/>
          <w:snapToGrid w:val="0"/>
          <w:kern w:val="20"/>
          <w:sz w:val="30"/>
          <w:szCs w:val="30"/>
          <w:lang w:bidi="en-US"/>
        </w:rPr>
        <w:t xml:space="preserve">the </w:t>
      </w:r>
      <w:r w:rsidRPr="003E3D83">
        <w:rPr>
          <w:rFonts w:ascii="Century" w:eastAsia="ＭＳ Ｐ明朝"/>
          <w:snapToGrid w:val="0"/>
          <w:kern w:val="20"/>
          <w:sz w:val="30"/>
          <w:szCs w:val="30"/>
          <w:lang w:bidi="en-US"/>
        </w:rPr>
        <w:t>Graduate School of Medicine</w:t>
      </w:r>
    </w:p>
    <w:p w14:paraId="5A5A4391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W w:w="5444" w:type="dxa"/>
        <w:tblInd w:w="4644" w:type="dxa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459"/>
      </w:tblGrid>
      <w:tr w:rsidR="00CF2CBF" w:rsidRPr="003E3D83" w14:paraId="7BE3FE14" w14:textId="77777777" w:rsidTr="0037062D">
        <w:trPr>
          <w:trHeight w:hRule="exact" w:val="851"/>
        </w:trPr>
        <w:tc>
          <w:tcPr>
            <w:tcW w:w="1985" w:type="dxa"/>
            <w:vAlign w:val="center"/>
          </w:tcPr>
          <w:p w14:paraId="53DEE8E4" w14:textId="77777777" w:rsidR="00CF2CBF" w:rsidRPr="003E3D83" w:rsidRDefault="00CF2CBF" w:rsidP="0037062D">
            <w:pPr>
              <w:ind w:rightChars="-343" w:right="-960"/>
              <w:jc w:val="center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</w:t>
            </w:r>
          </w:p>
        </w:tc>
        <w:tc>
          <w:tcPr>
            <w:tcW w:w="3459" w:type="dxa"/>
          </w:tcPr>
          <w:p w14:paraId="29995D27" w14:textId="77777777" w:rsidR="00CF2CBF" w:rsidRPr="005308DC" w:rsidRDefault="00CF2CBF" w:rsidP="0037062D">
            <w:pPr>
              <w:autoSpaceDE w:val="0"/>
              <w:autoSpaceDN w:val="0"/>
              <w:adjustRightInd w:val="0"/>
              <w:jc w:val="center"/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</w:pPr>
            <w:r w:rsidRPr="005308DC">
              <w:rPr>
                <w:rFonts w:ascii="Century" w:eastAsia="ＭＳ Ｐ明朝" w:cs="ＭＳ Ｐ明朝"/>
                <w:b/>
                <w:bCs/>
                <w:color w:val="BFBFBF"/>
                <w:kern w:val="0"/>
                <w:sz w:val="18"/>
                <w:szCs w:val="18"/>
              </w:rPr>
              <w:t>given      middle      family</w:t>
            </w:r>
          </w:p>
          <w:p w14:paraId="7B977157" w14:textId="77777777" w:rsidR="00CF2CBF" w:rsidRPr="003E3D83" w:rsidRDefault="00CF2CBF" w:rsidP="0037062D">
            <w:pPr>
              <w:jc w:val="lef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CF2CBF" w:rsidRPr="003E3D83" w14:paraId="1A5830E4" w14:textId="77777777" w:rsidTr="0037062D">
        <w:trPr>
          <w:trHeight w:val="851"/>
        </w:trPr>
        <w:tc>
          <w:tcPr>
            <w:tcW w:w="1985" w:type="dxa"/>
            <w:vAlign w:val="center"/>
          </w:tcPr>
          <w:p w14:paraId="74973F9F" w14:textId="77777777" w:rsidR="00CF2CBF" w:rsidRPr="003E3D83" w:rsidRDefault="00CF2CBF" w:rsidP="0037062D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Date of Birth</w:t>
            </w:r>
          </w:p>
          <w:p w14:paraId="6970A86D" w14:textId="77777777" w:rsidR="00CF2CBF" w:rsidRPr="003E3D83" w:rsidRDefault="00CF2CBF" w:rsidP="0037062D">
            <w:pPr>
              <w:ind w:leftChars="-192" w:left="-538" w:rightChars="-191" w:right="-535" w:firstLine="2"/>
              <w:jc w:val="center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(</w:t>
            </w:r>
            <w:r w:rsidRPr="001D6219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MM DD, YY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)</w:t>
            </w:r>
          </w:p>
        </w:tc>
        <w:tc>
          <w:tcPr>
            <w:tcW w:w="3459" w:type="dxa"/>
            <w:vAlign w:val="center"/>
          </w:tcPr>
          <w:p w14:paraId="21FA4C92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</w:tbl>
    <w:p w14:paraId="445868FA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0EC029F9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7D16DF30" w14:textId="213A1DF8" w:rsidR="00126441" w:rsidRDefault="00CF2CBF" w:rsidP="00126441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I hereby </w:t>
      </w:r>
      <w:r w:rsidR="00954E14">
        <w:rPr>
          <w:rFonts w:ascii="Century" w:eastAsia="ＭＳ Ｐ明朝"/>
          <w:snapToGrid w:val="0"/>
          <w:kern w:val="20"/>
          <w:szCs w:val="28"/>
          <w:lang w:bidi="en-US"/>
        </w:rPr>
        <w:t>permit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the above candidate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undertak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>e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e entrance </w:t>
      </w:r>
    </w:p>
    <w:p w14:paraId="717D3B4E" w14:textId="77777777" w:rsidR="00CF2CBF" w:rsidRPr="003E3D83" w:rsidRDefault="00CF2CBF" w:rsidP="00126441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xamination of the Fujita Health University Graduate School of Medicine </w:t>
      </w:r>
    </w:p>
    <w:p w14:paraId="6C591DBD" w14:textId="77777777" w:rsidR="00CF2CBF" w:rsidRPr="003E3D83" w:rsidRDefault="00CF2CBF" w:rsidP="00CF2CBF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as a working student.</w:t>
      </w:r>
    </w:p>
    <w:p w14:paraId="31D6C5FC" w14:textId="77777777" w:rsidR="00CF2CBF" w:rsidRPr="003E3D83" w:rsidRDefault="00CF2CBF" w:rsidP="00CF2CBF">
      <w:pPr>
        <w:tabs>
          <w:tab w:val="left" w:pos="9746"/>
        </w:tabs>
        <w:ind w:rightChars="-114" w:right="-319" w:firstLineChars="200" w:firstLine="560"/>
        <w:rPr>
          <w:rFonts w:ascii="Century" w:eastAsia="ＭＳ Ｐ明朝"/>
          <w:snapToGrid w:val="0"/>
          <w:kern w:val="20"/>
          <w:szCs w:val="28"/>
          <w:lang w:bidi="en-US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Furthermore, if accepted to the university, I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permit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him/her </w:t>
      </w:r>
      <w:r>
        <w:rPr>
          <w:rFonts w:ascii="Century" w:eastAsia="ＭＳ Ｐ明朝"/>
          <w:snapToGrid w:val="0"/>
          <w:kern w:val="20"/>
          <w:szCs w:val="28"/>
          <w:lang w:bidi="en-US"/>
        </w:rPr>
        <w:t xml:space="preserve">to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enroll </w:t>
      </w:r>
    </w:p>
    <w:p w14:paraId="177624CC" w14:textId="77777777" w:rsidR="00CF2CBF" w:rsidRPr="003E3D83" w:rsidRDefault="00CF2CBF" w:rsidP="00CF2CBF">
      <w:pPr>
        <w:tabs>
          <w:tab w:val="left" w:pos="9746"/>
        </w:tabs>
        <w:ind w:rightChars="-114" w:right="-319" w:firstLineChars="100" w:firstLine="280"/>
        <w:rPr>
          <w:rFonts w:ascii="Century" w:eastAsia="ＭＳ Ｐ明朝"/>
          <w:snapToGrid w:val="0"/>
          <w:kern w:val="20"/>
          <w:szCs w:val="24"/>
        </w:rPr>
      </w:pPr>
      <w:r>
        <w:rPr>
          <w:rFonts w:ascii="Century" w:eastAsia="ＭＳ Ｐ明朝"/>
          <w:snapToGrid w:val="0"/>
          <w:kern w:val="20"/>
          <w:szCs w:val="28"/>
          <w:lang w:bidi="en-US"/>
        </w:rPr>
        <w:t>in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 xml:space="preserve"> this course while employed.</w:t>
      </w:r>
    </w:p>
    <w:p w14:paraId="2A6E6E31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p w14:paraId="69861D99" w14:textId="77777777" w:rsidR="00CF2CBF" w:rsidRPr="003E3D83" w:rsidRDefault="00CF2CBF" w:rsidP="00CF2CBF">
      <w:pPr>
        <w:ind w:firstLine="279"/>
        <w:rPr>
          <w:rFonts w:ascii="Century" w:eastAsia="ＭＳ Ｐ明朝"/>
          <w:snapToGrid w:val="0"/>
          <w:kern w:val="20"/>
          <w:szCs w:val="24"/>
        </w:rPr>
      </w:pP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Date</w:t>
      </w:r>
      <w:r>
        <w:rPr>
          <w:rFonts w:ascii="Century" w:eastAsia="ＭＳ Ｐ明朝" w:hint="eastAsia"/>
          <w:snapToGrid w:val="0"/>
          <w:kern w:val="20"/>
          <w:szCs w:val="28"/>
          <w:lang w:bidi="en-US"/>
        </w:rPr>
        <w:t xml:space="preserve"> 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(</w:t>
      </w:r>
      <w:r w:rsidRPr="001D6219">
        <w:rPr>
          <w:rFonts w:ascii="Century" w:eastAsia="ＭＳ Ｐ明朝"/>
          <w:snapToGrid w:val="0"/>
          <w:kern w:val="20"/>
          <w:szCs w:val="28"/>
          <w:lang w:bidi="en-US"/>
        </w:rPr>
        <w:t>MM DD, YY</w:t>
      </w:r>
      <w:r w:rsidRPr="003E3D83">
        <w:rPr>
          <w:rFonts w:ascii="Century" w:eastAsia="ＭＳ Ｐ明朝"/>
          <w:snapToGrid w:val="0"/>
          <w:kern w:val="20"/>
          <w:szCs w:val="28"/>
          <w:lang w:bidi="en-US"/>
        </w:rPr>
        <w:t>)</w:t>
      </w:r>
    </w:p>
    <w:p w14:paraId="592A6194" w14:textId="77777777" w:rsidR="00CF2CBF" w:rsidRPr="003E3D83" w:rsidRDefault="00CF2CBF" w:rsidP="00CF2CBF">
      <w:pPr>
        <w:rPr>
          <w:rFonts w:ascii="Century" w:eastAsia="ＭＳ Ｐ明朝"/>
          <w:snapToGrid w:val="0"/>
          <w:kern w:val="20"/>
          <w:szCs w:val="24"/>
        </w:rPr>
      </w:pPr>
    </w:p>
    <w:tbl>
      <w:tblPr>
        <w:tblpPr w:leftFromText="142" w:rightFromText="142" w:vertAnchor="text" w:horzAnchor="margin" w:tblpXSpec="center" w:tblpY="285"/>
        <w:tblW w:w="0" w:type="auto"/>
        <w:tblBorders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4111"/>
        <w:gridCol w:w="2126"/>
      </w:tblGrid>
      <w:tr w:rsidR="00CF2CBF" w:rsidRPr="003E3D83" w14:paraId="55799290" w14:textId="77777777" w:rsidTr="0037062D">
        <w:trPr>
          <w:trHeight w:hRule="exact" w:val="851"/>
        </w:trPr>
        <w:tc>
          <w:tcPr>
            <w:tcW w:w="2518" w:type="dxa"/>
            <w:vAlign w:val="center"/>
          </w:tcPr>
          <w:p w14:paraId="49EE534A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Employer</w:t>
            </w:r>
            <w:r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:</w:t>
            </w:r>
          </w:p>
          <w:p w14:paraId="56FE26A2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Name of Institution:</w:t>
            </w:r>
          </w:p>
        </w:tc>
        <w:tc>
          <w:tcPr>
            <w:tcW w:w="4111" w:type="dxa"/>
            <w:vAlign w:val="center"/>
          </w:tcPr>
          <w:p w14:paraId="6F1CEC24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439C125F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CF2CBF" w:rsidRPr="003E3D83" w14:paraId="3CC9A248" w14:textId="77777777" w:rsidTr="0037062D">
        <w:trPr>
          <w:trHeight w:hRule="exact" w:val="851"/>
        </w:trPr>
        <w:tc>
          <w:tcPr>
            <w:tcW w:w="2518" w:type="dxa"/>
            <w:vAlign w:val="center"/>
          </w:tcPr>
          <w:p w14:paraId="33F8862A" w14:textId="77777777" w:rsidR="00CF2CBF" w:rsidRPr="003E3D83" w:rsidRDefault="00CF2CBF" w:rsidP="0037062D">
            <w:pPr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Address:</w:t>
            </w:r>
          </w:p>
        </w:tc>
        <w:tc>
          <w:tcPr>
            <w:tcW w:w="4111" w:type="dxa"/>
            <w:vAlign w:val="center"/>
          </w:tcPr>
          <w:p w14:paraId="603FC9A7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0A28080D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</w:tr>
      <w:tr w:rsidR="00CF2CBF" w:rsidRPr="003E3D83" w14:paraId="0D1A1926" w14:textId="77777777" w:rsidTr="0037062D">
        <w:trPr>
          <w:trHeight w:hRule="exact" w:val="851"/>
        </w:trPr>
        <w:tc>
          <w:tcPr>
            <w:tcW w:w="2518" w:type="dxa"/>
            <w:vAlign w:val="center"/>
          </w:tcPr>
          <w:p w14:paraId="1E63698B" w14:textId="77777777" w:rsidR="00CF2CBF" w:rsidRPr="003E3D83" w:rsidRDefault="00CF2CBF" w:rsidP="0037062D">
            <w:pPr>
              <w:ind w:leftChars="-51" w:left="-140" w:hangingChars="1" w:hanging="3"/>
              <w:jc w:val="right"/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 xml:space="preserve">Name of </w:t>
            </w:r>
          </w:p>
          <w:p w14:paraId="66D4B49D" w14:textId="77777777" w:rsidR="00CF2CBF" w:rsidRPr="003E3D83" w:rsidRDefault="00CF2CBF" w:rsidP="0037062D">
            <w:pPr>
              <w:ind w:leftChars="-50" w:left="-140"/>
              <w:jc w:val="right"/>
              <w:rPr>
                <w:rFonts w:ascii="Century" w:eastAsia="ＭＳ Ｐ明朝"/>
                <w:snapToGrid w:val="0"/>
                <w:kern w:val="20"/>
                <w:szCs w:val="24"/>
              </w:rPr>
            </w:pPr>
            <w:r w:rsidRPr="003E3D83">
              <w:rPr>
                <w:rFonts w:ascii="Century" w:eastAsia="ＭＳ Ｐ明朝"/>
                <w:snapToGrid w:val="0"/>
                <w:kern w:val="20"/>
                <w:szCs w:val="28"/>
                <w:lang w:bidi="en-US"/>
              </w:rPr>
              <w:t>Representative:</w:t>
            </w:r>
          </w:p>
        </w:tc>
        <w:tc>
          <w:tcPr>
            <w:tcW w:w="4111" w:type="dxa"/>
            <w:vAlign w:val="center"/>
          </w:tcPr>
          <w:p w14:paraId="0921D0F1" w14:textId="77777777" w:rsidR="00CF2CBF" w:rsidRPr="003E3D83" w:rsidRDefault="00CF2CBF" w:rsidP="0037062D">
            <w:pPr>
              <w:rPr>
                <w:rFonts w:ascii="Century" w:eastAsia="ＭＳ Ｐ明朝"/>
                <w:snapToGrid w:val="0"/>
                <w:kern w:val="20"/>
                <w:szCs w:val="24"/>
              </w:rPr>
            </w:pPr>
          </w:p>
        </w:tc>
        <w:tc>
          <w:tcPr>
            <w:tcW w:w="2126" w:type="dxa"/>
            <w:vAlign w:val="bottom"/>
          </w:tcPr>
          <w:p w14:paraId="71596239" w14:textId="77777777" w:rsidR="00CF2CBF" w:rsidRPr="003E3D83" w:rsidRDefault="00CF2CBF" w:rsidP="0037062D">
            <w:pPr>
              <w:jc w:val="left"/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</w:rPr>
            </w:pPr>
            <w:proofErr w:type="gramStart"/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( Official</w:t>
            </w:r>
            <w:proofErr w:type="gramEnd"/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 xml:space="preserve"> Seal</w:t>
            </w:r>
            <w:r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/Signature</w:t>
            </w:r>
            <w:r w:rsidRPr="003E3D83" w:rsidDel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 xml:space="preserve"> </w:t>
            </w:r>
            <w:r w:rsidRPr="003E3D83">
              <w:rPr>
                <w:rFonts w:ascii="Century" w:eastAsia="ＭＳ Ｐ明朝"/>
                <w:bCs/>
                <w:snapToGrid w:val="0"/>
                <w:kern w:val="20"/>
                <w:sz w:val="16"/>
                <w:szCs w:val="16"/>
                <w:lang w:bidi="en-US"/>
              </w:rPr>
              <w:t>)</w:t>
            </w:r>
          </w:p>
        </w:tc>
      </w:tr>
    </w:tbl>
    <w:p w14:paraId="3D4384C5" w14:textId="77777777" w:rsidR="00CF2CBF" w:rsidRPr="003E3D83" w:rsidRDefault="00CF2CBF" w:rsidP="00CF2CBF">
      <w:pPr>
        <w:ind w:left="259" w:rightChars="94" w:right="263" w:hangingChars="108" w:hanging="259"/>
        <w:rPr>
          <w:rFonts w:ascii="Century" w:eastAsia="ＭＳ Ｐ明朝"/>
          <w:snapToGrid w:val="0"/>
          <w:kern w:val="20"/>
          <w:sz w:val="24"/>
          <w:szCs w:val="24"/>
        </w:rPr>
      </w:pPr>
    </w:p>
    <w:p w14:paraId="62495BB8" w14:textId="77777777" w:rsidR="00CF2CBF" w:rsidRPr="003E3D83" w:rsidRDefault="00CF2CBF" w:rsidP="00CF2CBF">
      <w:pPr>
        <w:ind w:leftChars="86" w:left="378" w:rightChars="94" w:right="263" w:hangingChars="57" w:hanging="137"/>
        <w:rPr>
          <w:rFonts w:ascii="Century" w:eastAsia="ＭＳ Ｐ明朝"/>
          <w:snapToGrid w:val="0"/>
          <w:kern w:val="20"/>
          <w:sz w:val="24"/>
          <w:szCs w:val="24"/>
        </w:rPr>
      </w:pP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*For those who are currently attending or planning to attend the School of Medicine at this university, please obtain the consent of your supervisor (e.g., chair</w:t>
      </w:r>
      <w:r>
        <w:rPr>
          <w:rFonts w:ascii="Century" w:eastAsia="ＭＳ Ｐ明朝"/>
          <w:snapToGrid w:val="0"/>
          <w:kern w:val="20"/>
          <w:sz w:val="24"/>
          <w:szCs w:val="24"/>
          <w:lang w:bidi="en-US"/>
        </w:rPr>
        <w:t xml:space="preserve"> or </w:t>
      </w:r>
      <w:r w:rsidRPr="003E3D83">
        <w:rPr>
          <w:rFonts w:ascii="Century" w:eastAsia="ＭＳ Ｐ明朝"/>
          <w:snapToGrid w:val="0"/>
          <w:kern w:val="20"/>
          <w:sz w:val="24"/>
          <w:szCs w:val="24"/>
          <w:lang w:bidi="en-US"/>
        </w:rPr>
        <w:t>professor).</w:t>
      </w:r>
    </w:p>
    <w:p w14:paraId="3350A019" w14:textId="77777777" w:rsidR="00CF2CBF" w:rsidRPr="00CF2CBF" w:rsidRDefault="00CF2CBF" w:rsidP="004B03F7">
      <w:pPr>
        <w:rPr>
          <w:rFonts w:ascii="Century" w:eastAsia="ＭＳ Ｐ明朝" w:hint="eastAsia"/>
          <w:sz w:val="24"/>
          <w:szCs w:val="24"/>
          <w:u w:val="single"/>
          <w:lang w:bidi="en-US"/>
        </w:rPr>
      </w:pPr>
    </w:p>
    <w:sectPr w:rsidR="00CF2CBF" w:rsidRPr="00CF2CBF" w:rsidSect="006B13C5">
      <w:pgSz w:w="11906" w:h="16838" w:code="9"/>
      <w:pgMar w:top="1440" w:right="1077" w:bottom="851" w:left="1077" w:header="851" w:footer="992" w:gutter="0"/>
      <w:cols w:space="425"/>
      <w:docGrid w:type="lines" w:linePitch="407" w:charSpace="-1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7FE8B" w14:textId="77777777" w:rsidR="00B035C4" w:rsidRDefault="00B035C4" w:rsidP="00B3014B">
      <w:r>
        <w:separator/>
      </w:r>
    </w:p>
  </w:endnote>
  <w:endnote w:type="continuationSeparator" w:id="0">
    <w:p w14:paraId="43F79C77" w14:textId="77777777" w:rsidR="00B035C4" w:rsidRDefault="00B035C4" w:rsidP="00B301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ABB65" w14:textId="77777777" w:rsidR="00B035C4" w:rsidRDefault="00B035C4" w:rsidP="00B3014B">
      <w:r>
        <w:separator/>
      </w:r>
    </w:p>
  </w:footnote>
  <w:footnote w:type="continuationSeparator" w:id="0">
    <w:p w14:paraId="1F7DA091" w14:textId="77777777" w:rsidR="00B035C4" w:rsidRDefault="00B035C4" w:rsidP="00B3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7897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840"/>
  <w:drawingGridHorizontalSpacing w:val="279"/>
  <w:drawingGridVerticalSpacing w:val="407"/>
  <w:displayHorizont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c1NTcwNDY2MzZX0lEKTi0uzszPAykwqgUA1+JIhiwAAAA="/>
  </w:docVars>
  <w:rsids>
    <w:rsidRoot w:val="00C33474"/>
    <w:rsid w:val="000D1BFA"/>
    <w:rsid w:val="00112A77"/>
    <w:rsid w:val="00126441"/>
    <w:rsid w:val="00161102"/>
    <w:rsid w:val="00171591"/>
    <w:rsid w:val="0017639D"/>
    <w:rsid w:val="001E3B15"/>
    <w:rsid w:val="00201A67"/>
    <w:rsid w:val="00247369"/>
    <w:rsid w:val="002B0528"/>
    <w:rsid w:val="003674F5"/>
    <w:rsid w:val="0037062D"/>
    <w:rsid w:val="00392B71"/>
    <w:rsid w:val="003B3D86"/>
    <w:rsid w:val="003E200C"/>
    <w:rsid w:val="00423DB3"/>
    <w:rsid w:val="00480B44"/>
    <w:rsid w:val="004B03F7"/>
    <w:rsid w:val="00516BE9"/>
    <w:rsid w:val="005308DC"/>
    <w:rsid w:val="00535DBE"/>
    <w:rsid w:val="005478E4"/>
    <w:rsid w:val="005C7E8C"/>
    <w:rsid w:val="006777A1"/>
    <w:rsid w:val="0069502F"/>
    <w:rsid w:val="006B13C5"/>
    <w:rsid w:val="006F745F"/>
    <w:rsid w:val="0075787C"/>
    <w:rsid w:val="007C54C0"/>
    <w:rsid w:val="00804BA0"/>
    <w:rsid w:val="008526E9"/>
    <w:rsid w:val="00857872"/>
    <w:rsid w:val="00897D39"/>
    <w:rsid w:val="008C3BED"/>
    <w:rsid w:val="008F2A93"/>
    <w:rsid w:val="0091029A"/>
    <w:rsid w:val="00942E81"/>
    <w:rsid w:val="00954E14"/>
    <w:rsid w:val="0097129F"/>
    <w:rsid w:val="009C20FB"/>
    <w:rsid w:val="00A31375"/>
    <w:rsid w:val="00A6566A"/>
    <w:rsid w:val="00AA53CF"/>
    <w:rsid w:val="00B035C4"/>
    <w:rsid w:val="00B3014B"/>
    <w:rsid w:val="00B40D69"/>
    <w:rsid w:val="00C21B00"/>
    <w:rsid w:val="00C426E1"/>
    <w:rsid w:val="00C6092D"/>
    <w:rsid w:val="00C71CD3"/>
    <w:rsid w:val="00C85FE3"/>
    <w:rsid w:val="00C92B22"/>
    <w:rsid w:val="00CC2BF4"/>
    <w:rsid w:val="00CC5164"/>
    <w:rsid w:val="00CF2CBF"/>
    <w:rsid w:val="00D66361"/>
    <w:rsid w:val="00D92FA3"/>
    <w:rsid w:val="00DA38EA"/>
    <w:rsid w:val="00DC0903"/>
    <w:rsid w:val="00DE4EA6"/>
    <w:rsid w:val="00DE597C"/>
    <w:rsid w:val="00DF5189"/>
    <w:rsid w:val="00E8347A"/>
    <w:rsid w:val="00F25BBF"/>
    <w:rsid w:val="00F468AC"/>
    <w:rsid w:val="00FA2592"/>
    <w:rsid w:val="00FB49E1"/>
    <w:rsid w:val="00FB527F"/>
    <w:rsid w:val="00F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6BCCC868"/>
  <w15:chartTrackingRefBased/>
  <w15:docId w15:val="{DD933751-C5D7-4ED0-B765-FACD74554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28"/>
      <w:szCs w:val="22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6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C33474"/>
    <w:rPr>
      <w:rFonts w:ascii="ＭＳ 明朝"/>
      <w:kern w:val="2"/>
      <w:sz w:val="28"/>
      <w:szCs w:val="22"/>
    </w:rPr>
  </w:style>
  <w:style w:type="paragraph" w:styleId="a9">
    <w:name w:val="footer"/>
    <w:basedOn w:val="a"/>
    <w:link w:val="aa"/>
    <w:rsid w:val="00C33474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rsid w:val="00C33474"/>
    <w:rPr>
      <w:rFonts w:ascii="ＭＳ 明朝"/>
      <w:kern w:val="2"/>
      <w:sz w:val="28"/>
      <w:szCs w:val="22"/>
    </w:rPr>
  </w:style>
  <w:style w:type="character" w:styleId="ab">
    <w:name w:val="annotation reference"/>
    <w:rsid w:val="00857872"/>
    <w:rPr>
      <w:sz w:val="18"/>
      <w:szCs w:val="18"/>
    </w:rPr>
  </w:style>
  <w:style w:type="paragraph" w:styleId="ac">
    <w:name w:val="annotation text"/>
    <w:basedOn w:val="a"/>
    <w:link w:val="ad"/>
    <w:rsid w:val="00857872"/>
    <w:pPr>
      <w:jc w:val="left"/>
    </w:pPr>
  </w:style>
  <w:style w:type="character" w:customStyle="1" w:styleId="ad">
    <w:name w:val="コメント文字列 (文字)"/>
    <w:link w:val="ac"/>
    <w:rsid w:val="00857872"/>
    <w:rPr>
      <w:rFonts w:ascii="ＭＳ 明朝"/>
      <w:kern w:val="2"/>
      <w:sz w:val="28"/>
      <w:szCs w:val="22"/>
    </w:rPr>
  </w:style>
  <w:style w:type="paragraph" w:styleId="ae">
    <w:name w:val="annotation subject"/>
    <w:basedOn w:val="ac"/>
    <w:next w:val="ac"/>
    <w:link w:val="af"/>
    <w:rsid w:val="00857872"/>
    <w:rPr>
      <w:b/>
      <w:bCs/>
    </w:rPr>
  </w:style>
  <w:style w:type="character" w:customStyle="1" w:styleId="af">
    <w:name w:val="コメント内容 (文字)"/>
    <w:link w:val="ae"/>
    <w:rsid w:val="00857872"/>
    <w:rPr>
      <w:rFonts w:ascii="ＭＳ 明朝"/>
      <w:b/>
      <w:bCs/>
      <w:kern w:val="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0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受験及び就学承諾書</vt:lpstr>
      <vt:lpstr>受験及び就学承諾書</vt:lpstr>
    </vt:vector>
  </TitlesOfParts>
  <Company>Toshiba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受験及び就学承諾書</dc:title>
  <dc:subject/>
  <dc:creator>医学部</dc:creator>
  <cp:keywords/>
  <cp:lastModifiedBy>owner</cp:lastModifiedBy>
  <cp:revision>3</cp:revision>
  <cp:lastPrinted>2015-06-12T12:25:00Z</cp:lastPrinted>
  <dcterms:created xsi:type="dcterms:W3CDTF">2021-11-18T01:12:00Z</dcterms:created>
  <dcterms:modified xsi:type="dcterms:W3CDTF">2021-11-18T01:13:00Z</dcterms:modified>
</cp:coreProperties>
</file>